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3"/>
          <w:szCs w:val="23"/>
        </w:rPr>
      </w:pPr>
      <w:bookmarkStart w:id="0" w:name="_GoBack"/>
      <w:bookmarkEnd w:id="0"/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prénom et nom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adress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téléphone]</w:t>
      </w:r>
      <w:r>
        <w:rPr>
          <w:rFonts w:ascii="Arial" w:hAnsi="Arial" w:cs="Arial"/>
          <w:color w:val="333333"/>
          <w:sz w:val="23"/>
          <w:szCs w:val="23"/>
        </w:rPr>
        <w:br/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Ton email]</w:t>
      </w:r>
    </w:p>
    <w:p w:rsidR="007755ED" w:rsidRDefault="007F385F" w:rsidP="007755ED">
      <w:pPr>
        <w:pStyle w:val="textalign-right"/>
        <w:shd w:val="clear" w:color="auto" w:fill="FFFFFF"/>
        <w:spacing w:before="0" w:beforeAutospacing="0" w:after="0" w:afterAutospacing="0"/>
        <w:jc w:val="right"/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</w:pP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 xml:space="preserve">Département </w:t>
      </w:r>
      <w:r w:rsidR="007755ED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d’Ecologie et Environnement</w:t>
      </w:r>
    </w:p>
    <w:p w:rsidR="007F385F" w:rsidRDefault="007F385F" w:rsidP="007755ED">
      <w:pPr>
        <w:pStyle w:val="textalign-right"/>
        <w:shd w:val="clear" w:color="auto" w:fill="FFFFFF"/>
        <w:spacing w:before="0" w:beforeAutospacing="0" w:after="0" w:afterAutospacing="0"/>
        <w:jc w:val="right"/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</w:pP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Université de Mustapha Ben Boulaid</w:t>
      </w:r>
    </w:p>
    <w:p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 w:rsidRPr="007F385F">
        <w:rPr>
          <w:rStyle w:val="txt-toreplace"/>
          <w:rFonts w:ascii="Arial" w:hAnsi="Arial" w:cs="Arial"/>
          <w:sz w:val="23"/>
          <w:szCs w:val="23"/>
          <w:bdr w:val="none" w:sz="0" w:space="0" w:color="auto" w:frame="1"/>
        </w:rPr>
        <w:t>Batna</w:t>
      </w:r>
      <w:r w:rsidRPr="007F385F">
        <w:rPr>
          <w:rFonts w:ascii="Arial" w:hAnsi="Arial" w:cs="Arial"/>
          <w:sz w:val="23"/>
          <w:szCs w:val="23"/>
        </w:rPr>
        <w:t>, le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ate]</w:t>
      </w:r>
    </w:p>
    <w:p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</w:p>
    <w:p w:rsidR="007F385F" w:rsidRDefault="007F385F" w:rsidP="007F385F">
      <w:pPr>
        <w:pStyle w:val="weight-bold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333333"/>
          <w:sz w:val="23"/>
          <w:szCs w:val="23"/>
        </w:rPr>
      </w:pPr>
      <w:r>
        <w:rPr>
          <w:rFonts w:ascii="Arial" w:hAnsi="Arial" w:cs="Arial"/>
          <w:b/>
          <w:bCs/>
          <w:color w:val="333333"/>
          <w:sz w:val="23"/>
          <w:szCs w:val="23"/>
        </w:rPr>
        <w:t>Objet : Candidature au Master </w:t>
      </w:r>
      <w:r>
        <w:rPr>
          <w:rStyle w:val="txt-toreplace"/>
          <w:rFonts w:ascii="Arial" w:hAnsi="Arial" w:cs="Arial"/>
          <w:b/>
          <w:bCs/>
          <w:color w:val="0300C6"/>
          <w:sz w:val="23"/>
          <w:szCs w:val="23"/>
          <w:bdr w:val="none" w:sz="0" w:space="0" w:color="auto" w:frame="1"/>
        </w:rPr>
        <w:t>[nom du Master souhaité]</w:t>
      </w:r>
    </w:p>
    <w:p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Monsieur,</w:t>
      </w:r>
    </w:p>
    <w:p w:rsidR="007F385F" w:rsidRDefault="007F385F" w:rsidP="007755E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Très motivé(e) par la possibilité de suivre le/</w:t>
      </w:r>
      <w:proofErr w:type="gramStart"/>
      <w:r>
        <w:rPr>
          <w:rFonts w:ascii="Arial" w:hAnsi="Arial" w:cs="Arial"/>
          <w:color w:val="333333"/>
          <w:sz w:val="23"/>
          <w:szCs w:val="23"/>
        </w:rPr>
        <w:t>la</w:t>
      </w:r>
      <w:proofErr w:type="gramEnd"/>
      <w:r>
        <w:rPr>
          <w:rFonts w:ascii="Arial" w:hAnsi="Arial" w:cs="Arial"/>
          <w:color w:val="333333"/>
          <w:sz w:val="23"/>
          <w:szCs w:val="23"/>
        </w:rPr>
        <w:t>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nom de la formation master auquel tu souhaites t’inscrire]</w:t>
      </w:r>
      <w:r>
        <w:rPr>
          <w:rFonts w:ascii="Arial" w:hAnsi="Arial" w:cs="Arial"/>
          <w:color w:val="333333"/>
          <w:sz w:val="23"/>
          <w:szCs w:val="23"/>
        </w:rPr>
        <w:t>, je souhaiterais compléter ma formation et assimiler les connaissances nécessair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souhaites acquérir grâce à cette formation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voir le site </w:t>
      </w:r>
      <w:r w:rsidR="007755ED" w:rsidRPr="007755ED">
        <w:t>http://ecologie.univ-batna2.dz/maste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 et mentionnez quelques </w:t>
      </w:r>
      <w:r w:rsidR="007755E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modules]</w:t>
      </w:r>
      <w:r>
        <w:rPr>
          <w:rFonts w:ascii="Arial" w:hAnsi="Arial" w:cs="Arial"/>
          <w:color w:val="333333"/>
          <w:sz w:val="23"/>
          <w:szCs w:val="23"/>
        </w:rPr>
        <w:t xml:space="preserve"> grâce à ce cursus et consolider ainsi ma trajectoire professionnelle. Je crois que, grâce la qualité éducative et au contenu du programme qu’offre votre </w:t>
      </w:r>
      <w:r w:rsidR="00010DB3">
        <w:rPr>
          <w:rFonts w:ascii="Arial" w:hAnsi="Arial" w:cs="Arial"/>
          <w:color w:val="333333"/>
          <w:sz w:val="23"/>
          <w:szCs w:val="23"/>
        </w:rPr>
        <w:t>département</w:t>
      </w:r>
      <w:r>
        <w:rPr>
          <w:rFonts w:ascii="Arial" w:hAnsi="Arial" w:cs="Arial"/>
          <w:color w:val="333333"/>
          <w:sz w:val="23"/>
          <w:szCs w:val="23"/>
        </w:rPr>
        <w:t>, je pourrai mieux me former en tant que professionnel et m’aider à atteindre mon projet de vie :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e que tu souhaites à l’avenir ou poste que tu souhaiterais occupe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 xml:space="preserve">, enseignant, chercheur, </w:t>
      </w:r>
      <w:r w:rsidR="007755ED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entrepreneur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…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</w:t>
      </w:r>
    </w:p>
    <w:p w:rsidR="007F385F" w:rsidRDefault="007F385F" w:rsidP="007F385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Grâce à mes études réalisées et tâches extrascolaires exécutées, j’ai pu acquérir des nouvelles connaissances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connaissances que tu as acquises</w:t>
      </w:r>
      <w:r w:rsidR="00010DB3"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, citez une matière de votre formation master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]</w:t>
      </w:r>
      <w:r>
        <w:rPr>
          <w:rFonts w:ascii="Arial" w:hAnsi="Arial" w:cs="Arial"/>
          <w:color w:val="333333"/>
          <w:sz w:val="23"/>
          <w:szCs w:val="23"/>
        </w:rPr>
        <w:t>. Cette soif de connaissance m’a donné l’envie de relever de nouveaux défis.</w:t>
      </w:r>
    </w:p>
    <w:p w:rsidR="007F385F" w:rsidRDefault="007F385F" w:rsidP="007755E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Le développement de différents projets pendant mes études et les quelques expériences professionnelles que j’ai réalisées m’ont formé(e) à la prise de décisions et au travail en équipe. De plus, la/le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domaine dans lequel tu souhaites de former]</w:t>
      </w:r>
      <w:r>
        <w:rPr>
          <w:rFonts w:ascii="Arial" w:hAnsi="Arial" w:cs="Arial"/>
          <w:color w:val="333333"/>
          <w:sz w:val="23"/>
          <w:szCs w:val="23"/>
        </w:rPr>
        <w:t> est un domaine qui me passionne et dans lequel je souhaite continuer à me former davantage.</w:t>
      </w:r>
    </w:p>
    <w:p w:rsidR="007F385F" w:rsidRDefault="007F385F" w:rsidP="007F385F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Pouvoir partager mes connaissances avec d’autres étudiants et mener à bien ma carrière professionnelle grâce à ce Master, constitue pour moi une forte source de motivation.</w:t>
      </w:r>
    </w:p>
    <w:p w:rsidR="007F385F" w:rsidRDefault="007F385F" w:rsidP="007755E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color w:val="333333"/>
          <w:sz w:val="23"/>
          <w:szCs w:val="23"/>
        </w:rPr>
      </w:pPr>
      <w:r>
        <w:rPr>
          <w:rFonts w:ascii="Arial" w:hAnsi="Arial" w:cs="Arial"/>
          <w:color w:val="333333"/>
          <w:sz w:val="23"/>
          <w:szCs w:val="23"/>
        </w:rPr>
        <w:t>J’espère pouvoir avoir l’honneur de participer à votre programme de Master en </w:t>
      </w: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intitulé de la formation à laquelle tu postules]</w:t>
      </w:r>
      <w:r>
        <w:rPr>
          <w:rFonts w:ascii="Arial" w:hAnsi="Arial" w:cs="Arial"/>
          <w:color w:val="333333"/>
          <w:sz w:val="23"/>
          <w:szCs w:val="23"/>
        </w:rPr>
        <w:t> au sein de votre établissement, et vous prie de bien vouloir agréer, madame, monsieur, mes plus cordiales salutations.</w:t>
      </w:r>
    </w:p>
    <w:p w:rsidR="007F385F" w:rsidRDefault="007F385F" w:rsidP="007F385F">
      <w:pPr>
        <w:pStyle w:val="textalign-right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333333"/>
          <w:sz w:val="23"/>
          <w:szCs w:val="23"/>
        </w:rPr>
      </w:pPr>
      <w:r>
        <w:rPr>
          <w:rStyle w:val="txt-toreplace"/>
          <w:rFonts w:ascii="Arial" w:hAnsi="Arial" w:cs="Arial"/>
          <w:color w:val="0300C6"/>
          <w:sz w:val="23"/>
          <w:szCs w:val="23"/>
          <w:bdr w:val="none" w:sz="0" w:space="0" w:color="auto" w:frame="1"/>
        </w:rPr>
        <w:t>[Prénom, nom et signature]</w:t>
      </w:r>
    </w:p>
    <w:p w:rsidR="00FC5F82" w:rsidRDefault="00FC5F82"/>
    <w:sectPr w:rsidR="00FC5F82" w:rsidSect="00F40E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TA3MTe1sDA3NjQ1NrRQ0lEKTi0uzszPAykwqgUATurppywAAAA="/>
  </w:docVars>
  <w:rsids>
    <w:rsidRoot w:val="00A50077"/>
    <w:rsid w:val="00010DB3"/>
    <w:rsid w:val="005C6909"/>
    <w:rsid w:val="007755ED"/>
    <w:rsid w:val="007F385F"/>
    <w:rsid w:val="00A50077"/>
    <w:rsid w:val="00F16C53"/>
    <w:rsid w:val="00F40E28"/>
    <w:rsid w:val="00FC5F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0E28"/>
    <w:rPr>
      <w:lang w:bidi="ar-DZ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customStyle="1" w:styleId="txt-toreplace">
    <w:name w:val="txt-toreplace"/>
    <w:basedOn w:val="Policepardfaut"/>
    <w:rsid w:val="007F385F"/>
  </w:style>
  <w:style w:type="paragraph" w:customStyle="1" w:styleId="textalign-right">
    <w:name w:val="textalign-right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paragraph" w:customStyle="1" w:styleId="weight-bold">
    <w:name w:val="weight-bold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styleId="Lienhypertexte">
    <w:name w:val="Hyperlink"/>
    <w:basedOn w:val="Policepardfaut"/>
    <w:uiPriority w:val="99"/>
    <w:unhideWhenUsed/>
    <w:rsid w:val="00010DB3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10DB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ar-DZ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customStyle="1" w:styleId="txt-toreplace">
    <w:name w:val="txt-toreplace"/>
    <w:basedOn w:val="Policepardfaut"/>
    <w:rsid w:val="007F385F"/>
  </w:style>
  <w:style w:type="paragraph" w:customStyle="1" w:styleId="textalign-right">
    <w:name w:val="textalign-right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paragraph" w:customStyle="1" w:styleId="weight-bold">
    <w:name w:val="weight-bold"/>
    <w:basedOn w:val="Normal"/>
    <w:rsid w:val="007F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 w:bidi="ar-SA"/>
    </w:rPr>
  </w:style>
  <w:style w:type="character" w:styleId="Lienhypertexte">
    <w:name w:val="Hyperlink"/>
    <w:basedOn w:val="Policepardfaut"/>
    <w:uiPriority w:val="99"/>
    <w:unhideWhenUsed/>
    <w:rsid w:val="00010DB3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010DB3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1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6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P</cp:lastModifiedBy>
  <cp:revision>3</cp:revision>
  <dcterms:created xsi:type="dcterms:W3CDTF">2020-11-08T13:08:00Z</dcterms:created>
  <dcterms:modified xsi:type="dcterms:W3CDTF">2020-11-24T16:44:00Z</dcterms:modified>
</cp:coreProperties>
</file>